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35D" w:rsidRPr="00720128" w:rsidRDefault="00F0335D">
      <w:pPr>
        <w:rPr>
          <w:rFonts w:ascii="Arial" w:hAnsi="Arial" w:cs="Arial"/>
        </w:rPr>
      </w:pPr>
      <w:r w:rsidRPr="00720128">
        <w:rPr>
          <w:rFonts w:ascii="Arial" w:hAnsi="Arial" w:cs="Arial"/>
          <w:noProof/>
          <w:sz w:val="160"/>
          <w:lang w:eastAsia="en-ZA"/>
        </w:rPr>
        <w:drawing>
          <wp:anchor distT="0" distB="0" distL="114300" distR="114300" simplePos="0" relativeHeight="251667456" behindDoc="1" locked="0" layoutInCell="1" allowOverlap="1" wp14:anchorId="0D1DF656" wp14:editId="517FF910">
            <wp:simplePos x="0" y="0"/>
            <wp:positionH relativeFrom="column">
              <wp:posOffset>819150</wp:posOffset>
            </wp:positionH>
            <wp:positionV relativeFrom="paragraph">
              <wp:posOffset>0</wp:posOffset>
            </wp:positionV>
            <wp:extent cx="4384040" cy="1378585"/>
            <wp:effectExtent l="0" t="0" r="0" b="0"/>
            <wp:wrapTight wrapText="bothSides">
              <wp:wrapPolygon edited="0">
                <wp:start x="0" y="0"/>
                <wp:lineTo x="0" y="21192"/>
                <wp:lineTo x="21494" y="21192"/>
                <wp:lineTo x="21494" y="0"/>
                <wp:lineTo x="0" y="0"/>
              </wp:wrapPolygon>
            </wp:wrapTight>
            <wp:docPr id="6" name="Picture 6" descr="C:\Users\Avinash\AppData\Local\Microsoft\Windows\INetCache\Content.Word\regacqui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vinash\AppData\Local\Microsoft\Windows\INetCache\Content.Word\regacqui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84040" cy="1378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0128">
        <w:rPr>
          <w:rFonts w:ascii="Arial" w:hAnsi="Arial" w:cs="Arial"/>
          <w:noProof/>
          <w:sz w:val="160"/>
        </w:rPr>
        <mc:AlternateContent>
          <mc:Choice Requires="wps">
            <w:drawing>
              <wp:anchor distT="0" distB="0" distL="114300" distR="114300" simplePos="0" relativeHeight="251669504" behindDoc="0" locked="0" layoutInCell="1" allowOverlap="1" wp14:anchorId="3582C104" wp14:editId="74338700">
                <wp:simplePos x="0" y="0"/>
                <wp:positionH relativeFrom="column">
                  <wp:posOffset>304800</wp:posOffset>
                </wp:positionH>
                <wp:positionV relativeFrom="paragraph">
                  <wp:posOffset>6619875</wp:posOffset>
                </wp:positionV>
                <wp:extent cx="53721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372100" cy="1828800"/>
                        </a:xfrm>
                        <a:prstGeom prst="rect">
                          <a:avLst/>
                        </a:prstGeom>
                        <a:noFill/>
                        <a:ln>
                          <a:noFill/>
                        </a:ln>
                      </wps:spPr>
                      <wps:txbx>
                        <w:txbxContent>
                          <w:p w:rsidR="00F0335D" w:rsidRPr="00F0335D" w:rsidRDefault="00F0335D" w:rsidP="00F0335D">
                            <w:pPr>
                              <w:jc w:val="center"/>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335D">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82C104" id="_x0000_t202" coordsize="21600,21600" o:spt="202" path="m,l,21600r21600,l21600,xe">
                <v:stroke joinstyle="miter"/>
                <v:path gradientshapeok="t" o:connecttype="rect"/>
              </v:shapetype>
              <v:shape id="Text Box 5" o:spid="_x0000_s1026" type="#_x0000_t202" style="position:absolute;margin-left:24pt;margin-top:521.25pt;width:423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" filled="f" stroked="f">
                <v:fill o:detectmouseclick="t"/>
                <v:textbox style="mso-fit-shape-to-text:t">
                  <w:txbxContent>
                    <w:p w:rsidR="00F0335D" w:rsidRPr="00F0335D" w:rsidRDefault="00F0335D" w:rsidP="00F0335D">
                      <w:pPr>
                        <w:jc w:val="center"/>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335D">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ser Manual</w:t>
                      </w:r>
                    </w:p>
                  </w:txbxContent>
                </v:textbox>
              </v:shape>
            </w:pict>
          </mc:Fallback>
        </mc:AlternateContent>
      </w:r>
    </w:p>
    <w:p w:rsidR="00F0335D" w:rsidRDefault="00720128">
      <w:r>
        <w:rPr>
          <w:noProof/>
          <w:lang w:eastAsia="en-ZA"/>
        </w:rPr>
        <w:drawing>
          <wp:anchor distT="0" distB="0" distL="114300" distR="114300" simplePos="0" relativeHeight="251681792" behindDoc="1" locked="0" layoutInCell="1" allowOverlap="1" wp14:anchorId="66DCF45F" wp14:editId="4597C6A4">
            <wp:simplePos x="0" y="0"/>
            <wp:positionH relativeFrom="column">
              <wp:posOffset>2124075</wp:posOffset>
            </wp:positionH>
            <wp:positionV relativeFrom="paragraph">
              <wp:posOffset>2020570</wp:posOffset>
            </wp:positionV>
            <wp:extent cx="1156335" cy="895350"/>
            <wp:effectExtent l="0" t="0" r="5715" b="0"/>
            <wp:wrapTight wrapText="bothSides">
              <wp:wrapPolygon edited="0">
                <wp:start x="0" y="0"/>
                <wp:lineTo x="0" y="21140"/>
                <wp:lineTo x="21351" y="21140"/>
                <wp:lineTo x="21351" y="0"/>
                <wp:lineTo x="0" y="0"/>
              </wp:wrapPolygon>
            </wp:wrapTight>
            <wp:docPr id="16" name="Picture 16" descr="Image result for an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and sign"/>
                    <pic:cNvPicPr>
                      <a:picLocks noChangeAspect="1" noChangeArrowheads="1"/>
                    </pic:cNvPicPr>
                  </pic:nvPicPr>
                  <pic:blipFill rotWithShape="1">
                    <a:blip r:embed="rId6">
                      <a:extLst>
                        <a:ext uri="{28A0092B-C50C-407E-A947-70E740481C1C}">
                          <a14:useLocalDpi xmlns:a14="http://schemas.microsoft.com/office/drawing/2010/main" val="0"/>
                        </a:ext>
                      </a:extLst>
                    </a:blip>
                    <a:srcRect l="13889" t="20061" r="5555" b="17592"/>
                    <a:stretch/>
                  </pic:blipFill>
                  <pic:spPr bwMode="auto">
                    <a:xfrm>
                      <a:off x="0" y="0"/>
                      <a:ext cx="1156335" cy="895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ZA"/>
        </w:rPr>
        <w:drawing>
          <wp:anchor distT="0" distB="0" distL="114300" distR="114300" simplePos="0" relativeHeight="251668480" behindDoc="1" locked="0" layoutInCell="1" allowOverlap="1" wp14:anchorId="6351452E" wp14:editId="3FD7E3B5">
            <wp:simplePos x="0" y="0"/>
            <wp:positionH relativeFrom="column">
              <wp:posOffset>1152525</wp:posOffset>
            </wp:positionH>
            <wp:positionV relativeFrom="paragraph">
              <wp:posOffset>4133850</wp:posOffset>
            </wp:positionV>
            <wp:extent cx="3571875" cy="1377315"/>
            <wp:effectExtent l="0" t="0" r="9525" b="0"/>
            <wp:wrapTight wrapText="bothSides">
              <wp:wrapPolygon edited="0">
                <wp:start x="0" y="0"/>
                <wp:lineTo x="0" y="21212"/>
                <wp:lineTo x="21542" y="21212"/>
                <wp:lineTo x="21542" y="0"/>
                <wp:lineTo x="0" y="0"/>
              </wp:wrapPolygon>
            </wp:wrapTight>
            <wp:docPr id="8" name="Picture 8" descr="C:\Users\Avinash\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vinash\AppData\Local\Microsoft\Windows\INetCache\Content.Word\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1875" cy="1377315"/>
                    </a:xfrm>
                    <a:prstGeom prst="rect">
                      <a:avLst/>
                    </a:prstGeom>
                    <a:noFill/>
                    <a:ln>
                      <a:noFill/>
                    </a:ln>
                  </pic:spPr>
                </pic:pic>
              </a:graphicData>
            </a:graphic>
            <wp14:sizeRelH relativeFrom="page">
              <wp14:pctWidth>0</wp14:pctWidth>
            </wp14:sizeRelH>
            <wp14:sizeRelV relativeFrom="page">
              <wp14:pctHeight>0</wp14:pctHeight>
            </wp14:sizeRelV>
          </wp:anchor>
        </w:drawing>
      </w:r>
      <w:r w:rsidR="00F0335D">
        <w:br w:type="page"/>
      </w:r>
      <w:bookmarkStart w:id="0" w:name="_GoBack"/>
      <w:bookmarkEnd w:id="0"/>
    </w:p>
    <w:p w:rsidR="00715C34" w:rsidRDefault="00715C34">
      <w:r>
        <w:rPr>
          <w:noProof/>
          <w:lang w:eastAsia="en-ZA"/>
        </w:rPr>
        <w:lastRenderedPageBreak/>
        <w:drawing>
          <wp:anchor distT="0" distB="0" distL="114300" distR="114300" simplePos="0" relativeHeight="251671552" behindDoc="1" locked="0" layoutInCell="1" allowOverlap="1" wp14:anchorId="293BDCEE" wp14:editId="78974D3B">
            <wp:simplePos x="0" y="0"/>
            <wp:positionH relativeFrom="column">
              <wp:posOffset>771525</wp:posOffset>
            </wp:positionH>
            <wp:positionV relativeFrom="paragraph">
              <wp:posOffset>0</wp:posOffset>
            </wp:positionV>
            <wp:extent cx="4384040" cy="1378585"/>
            <wp:effectExtent l="0" t="0" r="0" b="0"/>
            <wp:wrapTight wrapText="bothSides">
              <wp:wrapPolygon edited="0">
                <wp:start x="0" y="0"/>
                <wp:lineTo x="0" y="21192"/>
                <wp:lineTo x="21494" y="21192"/>
                <wp:lineTo x="21494" y="0"/>
                <wp:lineTo x="0" y="0"/>
              </wp:wrapPolygon>
            </wp:wrapTight>
            <wp:docPr id="9" name="Picture 9" descr="C:\Users\Avinash\AppData\Local\Microsoft\Windows\INetCache\Content.Word\regacqui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vinash\AppData\Local\Microsoft\Windows\INetCache\Content.Word\regacqui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84040" cy="13785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rsidR="00715C34" w:rsidRPr="00715C34" w:rsidRDefault="00715C34" w:rsidP="00715C34"/>
    <w:p w:rsidR="00715C34" w:rsidRPr="00715C34" w:rsidRDefault="00715C34" w:rsidP="00715C34"/>
    <w:p w:rsidR="00715C34" w:rsidRPr="00715C34" w:rsidRDefault="00715C34" w:rsidP="00715C34"/>
    <w:p w:rsidR="00715C34" w:rsidRDefault="00715C34" w:rsidP="00715C34"/>
    <w:p w:rsidR="002E4DA7" w:rsidRDefault="002E4DA7" w:rsidP="00715C34">
      <w:r>
        <w:rPr>
          <w:noProof/>
          <w:lang w:eastAsia="en-ZA"/>
        </w:rPr>
        <w:drawing>
          <wp:anchor distT="0" distB="0" distL="114300" distR="114300" simplePos="0" relativeHeight="251673600" behindDoc="1" locked="0" layoutInCell="1" allowOverlap="1" wp14:anchorId="7918552D" wp14:editId="35889510">
            <wp:simplePos x="0" y="0"/>
            <wp:positionH relativeFrom="column">
              <wp:posOffset>981075</wp:posOffset>
            </wp:positionH>
            <wp:positionV relativeFrom="paragraph">
              <wp:posOffset>2097405</wp:posOffset>
            </wp:positionV>
            <wp:extent cx="3571875" cy="1377315"/>
            <wp:effectExtent l="0" t="0" r="9525" b="0"/>
            <wp:wrapTight wrapText="bothSides">
              <wp:wrapPolygon edited="0">
                <wp:start x="0" y="0"/>
                <wp:lineTo x="0" y="21212"/>
                <wp:lineTo x="21542" y="21212"/>
                <wp:lineTo x="21542" y="0"/>
                <wp:lineTo x="0" y="0"/>
              </wp:wrapPolygon>
            </wp:wrapTight>
            <wp:docPr id="10" name="Picture 10" descr="C:\Users\Avinash\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vinash\AppData\Local\Microsoft\Windows\INetCache\Content.Word\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1875" cy="1377315"/>
                    </a:xfrm>
                    <a:prstGeom prst="rect">
                      <a:avLst/>
                    </a:prstGeom>
                    <a:noFill/>
                    <a:ln>
                      <a:noFill/>
                    </a:ln>
                  </pic:spPr>
                </pic:pic>
              </a:graphicData>
            </a:graphic>
            <wp14:sizeRelH relativeFrom="page">
              <wp14:pctWidth>0</wp14:pctWidth>
            </wp14:sizeRelH>
            <wp14:sizeRelV relativeFrom="page">
              <wp14:pctHeight>0</wp14:pctHeight>
            </wp14:sizeRelV>
          </wp:anchor>
        </w:drawing>
      </w:r>
      <w:r w:rsidR="00715C34">
        <w:t xml:space="preserve">RegAcquire is a simple batch program converted to an exe for portability and easy usage. RegAcquire </w:t>
      </w:r>
      <w:r w:rsidR="005D24D8">
        <w:t xml:space="preserve">is simple to use, all you need to do is run the exe and the program will automatically acquire the </w:t>
      </w:r>
      <w:r w:rsidR="00C84503">
        <w:t xml:space="preserve">registry </w:t>
      </w:r>
      <w:r w:rsidR="005D24D8">
        <w:t>dumps and save it to a folder called “dumps”. Please note that if you acquire more than one dump of the same machine on the same day it will ask you to overwrite but don’t worry. It moves the old dumps to a folder called “deleted”</w:t>
      </w:r>
      <w:r w:rsidR="00C84503">
        <w:t xml:space="preserve"> in case you didn’t mean to delete it. The dumps that will be created will be stored in a folder combined from the “username_machinename_date” this folder will be needed for creating a new session and importing the dumps in RegSmart as illustrated later in the document.</w:t>
      </w:r>
      <w:r w:rsidRPr="002E4DA7">
        <w:rPr>
          <w:noProof/>
          <w:lang w:eastAsia="en-ZA"/>
        </w:rPr>
        <w:t xml:space="preserve"> </w:t>
      </w:r>
    </w:p>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Default="002E4DA7" w:rsidP="002E4DA7"/>
    <w:p w:rsidR="009941DD" w:rsidRDefault="002E4DA7" w:rsidP="002E4DA7">
      <w:r>
        <w:t xml:space="preserve">RegSmart is an analysis tool that aims to harness the Windows Registry and extract information from various parts of the Registry to easily perform forensic investigations. There are several analysis processes that </w:t>
      </w:r>
      <w:r w:rsidR="00D670D4">
        <w:t>are</w:t>
      </w:r>
      <w:r>
        <w:t xml:space="preserve"> performed. Below </w:t>
      </w:r>
      <w:proofErr w:type="gramStart"/>
      <w:r>
        <w:t>is</w:t>
      </w:r>
      <w:proofErr w:type="gramEnd"/>
      <w:r>
        <w:t xml:space="preserve"> </w:t>
      </w:r>
      <w:r w:rsidR="00835481">
        <w:t>instructions on how to use the</w:t>
      </w:r>
      <w:r>
        <w:t xml:space="preserve"> program:</w:t>
      </w:r>
    </w:p>
    <w:p w:rsidR="002E4DA7" w:rsidRDefault="00D670D4" w:rsidP="00D670D4">
      <w:pPr>
        <w:pStyle w:val="ListParagraph"/>
        <w:numPr>
          <w:ilvl w:val="0"/>
          <w:numId w:val="1"/>
        </w:numPr>
        <w:rPr>
          <w:b/>
        </w:rPr>
      </w:pPr>
      <w:r>
        <w:rPr>
          <w:b/>
        </w:rPr>
        <w:t xml:space="preserve">Run the </w:t>
      </w:r>
      <w:proofErr w:type="spellStart"/>
      <w:r>
        <w:rPr>
          <w:b/>
        </w:rPr>
        <w:t>msi</w:t>
      </w:r>
      <w:proofErr w:type="spellEnd"/>
      <w:r>
        <w:rPr>
          <w:b/>
        </w:rPr>
        <w:t xml:space="preserve"> installer, please make sure it installs to the desktop, or documents and not program files due to permission requirements.</w:t>
      </w:r>
    </w:p>
    <w:p w:rsidR="00D670D4" w:rsidRPr="00D670D4" w:rsidRDefault="00D670D4" w:rsidP="00D670D4">
      <w:pPr>
        <w:pStyle w:val="ListParagraph"/>
        <w:rPr>
          <w:b/>
        </w:rPr>
      </w:pPr>
      <w:r>
        <w:rPr>
          <w:noProof/>
          <w:lang w:eastAsia="en-ZA"/>
        </w:rPr>
        <w:drawing>
          <wp:anchor distT="0" distB="0" distL="114300" distR="114300" simplePos="0" relativeHeight="251674624" behindDoc="1" locked="0" layoutInCell="1" allowOverlap="1" wp14:anchorId="1B06A9EB" wp14:editId="69B14CEC">
            <wp:simplePos x="0" y="0"/>
            <wp:positionH relativeFrom="column">
              <wp:posOffset>1495425</wp:posOffset>
            </wp:positionH>
            <wp:positionV relativeFrom="paragraph">
              <wp:posOffset>17780</wp:posOffset>
            </wp:positionV>
            <wp:extent cx="3279804" cy="2819400"/>
            <wp:effectExtent l="0" t="0" r="0" b="0"/>
            <wp:wrapTight wrapText="bothSides">
              <wp:wrapPolygon edited="0">
                <wp:start x="0" y="0"/>
                <wp:lineTo x="0" y="21454"/>
                <wp:lineTo x="21454" y="21454"/>
                <wp:lineTo x="214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79804" cy="2819400"/>
                    </a:xfrm>
                    <a:prstGeom prst="rect">
                      <a:avLst/>
                    </a:prstGeom>
                  </pic:spPr>
                </pic:pic>
              </a:graphicData>
            </a:graphic>
            <wp14:sizeRelH relativeFrom="margin">
              <wp14:pctWidth>0</wp14:pctWidth>
            </wp14:sizeRelH>
            <wp14:sizeRelV relativeFrom="margin">
              <wp14:pctHeight>0</wp14:pctHeight>
            </wp14:sizeRelV>
          </wp:anchor>
        </w:drawing>
      </w:r>
    </w:p>
    <w:p w:rsidR="002E4DA7" w:rsidRDefault="002E4DA7"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9B5E15" w:rsidRPr="009B5E15" w:rsidRDefault="00D670D4" w:rsidP="00D670D4">
      <w:pPr>
        <w:pStyle w:val="ListParagraph"/>
        <w:numPr>
          <w:ilvl w:val="0"/>
          <w:numId w:val="1"/>
        </w:numPr>
      </w:pPr>
      <w:r>
        <w:rPr>
          <w:b/>
        </w:rPr>
        <w:lastRenderedPageBreak/>
        <w:t>Once the installation is complete you will see a shortcut icon on the desktop called “RegSmart” double click on it and it should open, if it doesn’t then please run it in Administrator mode.</w:t>
      </w:r>
    </w:p>
    <w:p w:rsidR="009B5E15" w:rsidRPr="009B5E15" w:rsidRDefault="009B5E15" w:rsidP="00D670D4">
      <w:pPr>
        <w:pStyle w:val="ListParagraph"/>
        <w:numPr>
          <w:ilvl w:val="0"/>
          <w:numId w:val="1"/>
        </w:numPr>
      </w:pPr>
      <w:r>
        <w:rPr>
          <w:b/>
        </w:rPr>
        <w:t>You will be prompted to enter your name and then your ID, this ID can be the one given by your organization or any unique identifier.</w:t>
      </w:r>
    </w:p>
    <w:p w:rsidR="00D670D4" w:rsidRPr="00835481" w:rsidRDefault="005C5E91" w:rsidP="00D670D4">
      <w:pPr>
        <w:pStyle w:val="ListParagraph"/>
        <w:numPr>
          <w:ilvl w:val="0"/>
          <w:numId w:val="1"/>
        </w:numPr>
      </w:pPr>
      <w:r>
        <w:rPr>
          <w:b/>
        </w:rPr>
        <w:t>The program will then load any available sessions.</w:t>
      </w:r>
    </w:p>
    <w:p w:rsidR="00835481" w:rsidRPr="005C5E91" w:rsidRDefault="00835481" w:rsidP="00835481">
      <w:pPr>
        <w:pStyle w:val="ListParagraph"/>
      </w:pPr>
      <w:r>
        <w:rPr>
          <w:noProof/>
          <w:lang w:eastAsia="en-ZA"/>
        </w:rPr>
        <w:drawing>
          <wp:anchor distT="0" distB="0" distL="114300" distR="114300" simplePos="0" relativeHeight="251683840" behindDoc="1" locked="0" layoutInCell="1" allowOverlap="1">
            <wp:simplePos x="0" y="0"/>
            <wp:positionH relativeFrom="column">
              <wp:posOffset>457200</wp:posOffset>
            </wp:positionH>
            <wp:positionV relativeFrom="paragraph">
              <wp:posOffset>635</wp:posOffset>
            </wp:positionV>
            <wp:extent cx="5731510" cy="3587750"/>
            <wp:effectExtent l="0" t="0" r="2540" b="0"/>
            <wp:wrapTight wrapText="bothSides">
              <wp:wrapPolygon edited="0">
                <wp:start x="0" y="0"/>
                <wp:lineTo x="0" y="21447"/>
                <wp:lineTo x="21538" y="21447"/>
                <wp:lineTo x="2153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587750"/>
                    </a:xfrm>
                    <a:prstGeom prst="rect">
                      <a:avLst/>
                    </a:prstGeom>
                  </pic:spPr>
                </pic:pic>
              </a:graphicData>
            </a:graphic>
          </wp:anchor>
        </w:drawing>
      </w:r>
    </w:p>
    <w:p w:rsidR="005C5E91" w:rsidRPr="005C5E91" w:rsidRDefault="005C5E91" w:rsidP="00D670D4">
      <w:pPr>
        <w:pStyle w:val="ListParagraph"/>
        <w:numPr>
          <w:ilvl w:val="0"/>
          <w:numId w:val="1"/>
        </w:numPr>
      </w:pPr>
      <w:r>
        <w:rPr>
          <w:b/>
        </w:rPr>
        <w:t>If there are no available sessions, you need to add one by clicking “File-&gt;New Session”</w:t>
      </w:r>
    </w:p>
    <w:p w:rsidR="005C5E91" w:rsidRPr="005C5E91" w:rsidRDefault="005C5E91" w:rsidP="00D670D4">
      <w:pPr>
        <w:pStyle w:val="ListParagraph"/>
        <w:numPr>
          <w:ilvl w:val="0"/>
          <w:numId w:val="1"/>
        </w:numPr>
      </w:pPr>
      <w:r>
        <w:rPr>
          <w:noProof/>
          <w:lang w:eastAsia="en-ZA"/>
        </w:rPr>
        <w:lastRenderedPageBreak/>
        <mc:AlternateContent>
          <mc:Choice Requires="wpg">
            <w:drawing>
              <wp:anchor distT="0" distB="0" distL="114300" distR="114300" simplePos="0" relativeHeight="251678720" behindDoc="0" locked="0" layoutInCell="1" allowOverlap="1" wp14:anchorId="57E414E9" wp14:editId="640311B3">
                <wp:simplePos x="0" y="0"/>
                <wp:positionH relativeFrom="column">
                  <wp:posOffset>396240</wp:posOffset>
                </wp:positionH>
                <wp:positionV relativeFrom="paragraph">
                  <wp:posOffset>429260</wp:posOffset>
                </wp:positionV>
                <wp:extent cx="5213985" cy="3743325"/>
                <wp:effectExtent l="0" t="0" r="5715" b="9525"/>
                <wp:wrapTight wrapText="bothSides">
                  <wp:wrapPolygon edited="0">
                    <wp:start x="0" y="0"/>
                    <wp:lineTo x="0" y="21545"/>
                    <wp:lineTo x="21545" y="21545"/>
                    <wp:lineTo x="21545"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5213985" cy="3743325"/>
                          <a:chOff x="0" y="0"/>
                          <a:chExt cx="5213985" cy="3743325"/>
                        </a:xfrm>
                      </wpg:grpSpPr>
                      <pic:pic xmlns:pic="http://schemas.openxmlformats.org/drawingml/2006/picture">
                        <pic:nvPicPr>
                          <pic:cNvPr id="11" name="Picture 11"/>
                          <pic:cNvPicPr>
                            <a:picLocks noChangeAspect="1"/>
                          </pic:cNvPicPr>
                        </pic:nvPicPr>
                        <pic:blipFill rotWithShape="1">
                          <a:blip r:embed="rId10">
                            <a:extLst>
                              <a:ext uri="{28A0092B-C50C-407E-A947-70E740481C1C}">
                                <a14:useLocalDpi xmlns:a14="http://schemas.microsoft.com/office/drawing/2010/main" val="0"/>
                              </a:ext>
                            </a:extLst>
                          </a:blip>
                          <a:srcRect t="1" b="1247"/>
                          <a:stretch/>
                        </pic:blipFill>
                        <pic:spPr bwMode="auto">
                          <a:xfrm>
                            <a:off x="0" y="0"/>
                            <a:ext cx="5213985" cy="3743325"/>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1381125" y="1524000"/>
                            <a:ext cx="3629025" cy="523875"/>
                          </a:xfrm>
                          <a:prstGeom prst="rect">
                            <a:avLst/>
                          </a:prstGeom>
                          <a:solidFill>
                            <a:schemeClr val="lt1"/>
                          </a:solidFill>
                          <a:ln w="6350">
                            <a:noFill/>
                          </a:ln>
                        </wps:spPr>
                        <wps:txbx>
                          <w:txbxContent>
                            <w:p w:rsidR="005C5E91" w:rsidRDefault="005C5E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7E414E9" id="Group 13" o:spid="_x0000_s1027" style="position:absolute;left:0;text-align:left;margin-left:31.2pt;margin-top:33.8pt;width:410.55pt;height:294.75pt;z-index:251678720" coordsize="52139,37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width:52139;height:37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">
                  <v:imagedata r:id="rId11" o:title="" croptop="1f" cropbottom="817f"/>
                  <v:path arrowok="t"/>
                </v:shape>
                <v:shape id="Text Box 12" o:spid="_x0000_s1029" type="#_x0000_t202" style="position:absolute;left:13811;top:15240;width:36290;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5C5E91" w:rsidRDefault="005C5E91"/>
                    </w:txbxContent>
                  </v:textbox>
                </v:shape>
                <w10:wrap type="tight"/>
              </v:group>
            </w:pict>
          </mc:Fallback>
        </mc:AlternateContent>
      </w:r>
      <w:r>
        <w:rPr>
          <w:b/>
        </w:rPr>
        <w:t>Then navigate to the acquired dumps from RegAcquire and import the folder so that RegSmart can validate and process the data.</w:t>
      </w:r>
    </w:p>
    <w:p w:rsidR="005C5E91" w:rsidRDefault="005C5E91" w:rsidP="005C5E91"/>
    <w:p w:rsidR="005C5E91" w:rsidRDefault="005C5E91" w:rsidP="005C5E91"/>
    <w:p w:rsidR="005C5E91" w:rsidRPr="00835481" w:rsidRDefault="005C5E91" w:rsidP="00D670D4">
      <w:pPr>
        <w:pStyle w:val="ListParagraph"/>
        <w:numPr>
          <w:ilvl w:val="0"/>
          <w:numId w:val="1"/>
        </w:numPr>
        <w:rPr>
          <w:b/>
        </w:rPr>
      </w:pPr>
      <w:r w:rsidRPr="00835481">
        <w:rPr>
          <w:b/>
        </w:rPr>
        <w:t>You may notice that an icon on the folder, this is to tell you the entire folder is needed for the import and validation of the Registry dumps.</w:t>
      </w:r>
    </w:p>
    <w:p w:rsidR="005C5E91" w:rsidRPr="00835481" w:rsidRDefault="005C5E91" w:rsidP="00D670D4">
      <w:pPr>
        <w:pStyle w:val="ListParagraph"/>
        <w:numPr>
          <w:ilvl w:val="0"/>
          <w:numId w:val="1"/>
        </w:numPr>
        <w:rPr>
          <w:b/>
        </w:rPr>
      </w:pPr>
      <w:r w:rsidRPr="00835481">
        <w:rPr>
          <w:b/>
        </w:rPr>
        <w:t>Once you have selected the folder RegSmart will start importing the dumps and then validating the dumps to check if they have been modified. If there are an error will be displayed and the session will not be created.</w:t>
      </w:r>
    </w:p>
    <w:p w:rsidR="005C5E91" w:rsidRPr="00835481" w:rsidRDefault="005C5E91" w:rsidP="00D670D4">
      <w:pPr>
        <w:pStyle w:val="ListParagraph"/>
        <w:numPr>
          <w:ilvl w:val="0"/>
          <w:numId w:val="1"/>
        </w:numPr>
        <w:rPr>
          <w:b/>
        </w:rPr>
      </w:pPr>
      <w:r w:rsidRPr="00835481">
        <w:rPr>
          <w:b/>
        </w:rPr>
        <w:t>Once validated and loaded it will appear in the session</w:t>
      </w:r>
      <w:r w:rsidR="00FF37CF" w:rsidRPr="00835481">
        <w:rPr>
          <w:b/>
        </w:rPr>
        <w:t>s column, if you wish to change the session you can simple close the session via “File-&gt;Close Session” or simple click on another session to load.</w:t>
      </w:r>
    </w:p>
    <w:p w:rsidR="00FF37CF" w:rsidRPr="00835481" w:rsidRDefault="00FF37CF" w:rsidP="00D670D4">
      <w:pPr>
        <w:pStyle w:val="ListParagraph"/>
        <w:numPr>
          <w:ilvl w:val="0"/>
          <w:numId w:val="1"/>
        </w:numPr>
        <w:rPr>
          <w:b/>
        </w:rPr>
      </w:pPr>
      <w:r w:rsidRPr="00835481">
        <w:rPr>
          <w:b/>
        </w:rPr>
        <w:t>There is a list of tools available on the side that perform different types of analysis.</w:t>
      </w:r>
    </w:p>
    <w:p w:rsidR="00FF37CF" w:rsidRPr="00835481" w:rsidRDefault="00FF37CF" w:rsidP="00D670D4">
      <w:pPr>
        <w:pStyle w:val="ListParagraph"/>
        <w:numPr>
          <w:ilvl w:val="0"/>
          <w:numId w:val="1"/>
        </w:numPr>
        <w:rPr>
          <w:b/>
        </w:rPr>
      </w:pPr>
      <w:r w:rsidRPr="00835481">
        <w:rPr>
          <w:b/>
        </w:rPr>
        <w:t>There is also a hash generator that can hash files and folders, the way folders are hashed is all the sorted contents of the recursively are hashed and stored once that is done all the hashes are concatenated and hashed to get the hash of the folder.</w:t>
      </w:r>
    </w:p>
    <w:p w:rsidR="00FF37CF" w:rsidRPr="00835481" w:rsidRDefault="00FF37CF" w:rsidP="00D670D4">
      <w:pPr>
        <w:pStyle w:val="ListParagraph"/>
        <w:numPr>
          <w:ilvl w:val="0"/>
          <w:numId w:val="1"/>
        </w:numPr>
        <w:rPr>
          <w:b/>
        </w:rPr>
      </w:pPr>
      <w:r w:rsidRPr="00835481">
        <w:rPr>
          <w:b/>
        </w:rPr>
        <w:t xml:space="preserve">Settings: For </w:t>
      </w:r>
      <w:r w:rsidR="00672855" w:rsidRPr="00835481">
        <w:rPr>
          <w:b/>
        </w:rPr>
        <w:t>now,</w:t>
      </w:r>
      <w:r w:rsidRPr="00835481">
        <w:rPr>
          <w:b/>
        </w:rPr>
        <w:t xml:space="preserve"> there is only 1 type of settings and that is exclusion databases, these exclusion databases are only used for report generation, to limit the amount of data that is generated. These databases act like a filter and filter out items that not relevant to the organization. These databases are not maintained and by default they are empty and not set to be filtered. These databases are just for organizations to maintain and exclude information that they find is not useful, since there are so many items and events that are system related and has no use for the organization. </w:t>
      </w:r>
    </w:p>
    <w:p w:rsidR="00F921BA" w:rsidRDefault="00F921BA" w:rsidP="00672855">
      <w:pPr>
        <w:pStyle w:val="ListParagraph"/>
      </w:pPr>
      <w:r>
        <w:rPr>
          <w:noProof/>
          <w:lang w:eastAsia="en-ZA"/>
        </w:rPr>
        <w:lastRenderedPageBreak/>
        <w:drawing>
          <wp:anchor distT="0" distB="0" distL="114300" distR="114300" simplePos="0" relativeHeight="251679744" behindDoc="1" locked="0" layoutInCell="1" allowOverlap="1" wp14:anchorId="41FA539D" wp14:editId="3B669510">
            <wp:simplePos x="0" y="0"/>
            <wp:positionH relativeFrom="column">
              <wp:posOffset>1238250</wp:posOffset>
            </wp:positionH>
            <wp:positionV relativeFrom="paragraph">
              <wp:posOffset>109855</wp:posOffset>
            </wp:positionV>
            <wp:extent cx="3838575" cy="2181225"/>
            <wp:effectExtent l="0" t="0" r="9525" b="9525"/>
            <wp:wrapTight wrapText="bothSides">
              <wp:wrapPolygon edited="0">
                <wp:start x="0" y="0"/>
                <wp:lineTo x="0" y="21506"/>
                <wp:lineTo x="21546" y="21506"/>
                <wp:lineTo x="2154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 r="1225" b="2137"/>
                    <a:stretch/>
                  </pic:blipFill>
                  <pic:spPr bwMode="auto">
                    <a:xfrm>
                      <a:off x="0" y="0"/>
                      <a:ext cx="3838575" cy="218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672855" w:rsidRDefault="00672855" w:rsidP="00672855">
      <w:pPr>
        <w:pStyle w:val="ListParagraph"/>
      </w:pPr>
    </w:p>
    <w:p w:rsidR="00F921BA" w:rsidRDefault="00F921BA" w:rsidP="00672855">
      <w:pPr>
        <w:pStyle w:val="ListParagraph"/>
      </w:pPr>
    </w:p>
    <w:p w:rsidR="00F921BA" w:rsidRDefault="00F921BA" w:rsidP="00672855">
      <w:pPr>
        <w:pStyle w:val="ListParagraph"/>
      </w:pPr>
    </w:p>
    <w:p w:rsidR="00F921BA" w:rsidRPr="00835481" w:rsidRDefault="00F921BA" w:rsidP="00F921BA">
      <w:pPr>
        <w:pStyle w:val="ListParagraph"/>
        <w:numPr>
          <w:ilvl w:val="0"/>
          <w:numId w:val="1"/>
        </w:numPr>
        <w:rPr>
          <w:b/>
        </w:rPr>
      </w:pPr>
      <w:r w:rsidRPr="00835481">
        <w:rPr>
          <w:b/>
        </w:rPr>
        <w:t xml:space="preserve">Reporting: This module allows you to choose what type of analysis you wish to include in the report and requires you to enter some business information that will be attached to the report. Once a report has been generated if it was validated and no errors or </w:t>
      </w:r>
      <w:r w:rsidR="00E85597" w:rsidRPr="00835481">
        <w:rPr>
          <w:b/>
        </w:rPr>
        <w:t xml:space="preserve">noting </w:t>
      </w:r>
      <w:r w:rsidRPr="00835481">
        <w:rPr>
          <w:b/>
        </w:rPr>
        <w:t xml:space="preserve">invalid </w:t>
      </w:r>
      <w:r w:rsidR="00E85597" w:rsidRPr="00835481">
        <w:rPr>
          <w:b/>
        </w:rPr>
        <w:t>happened there will be a stamp saying “RegSmart certified”. This holds no warranty or guarantee this is just to notify that the reporting process completed successfully with all the necessary checks performed were successful.</w:t>
      </w:r>
      <w:r w:rsidR="00F75AF7" w:rsidRPr="00835481">
        <w:rPr>
          <w:b/>
        </w:rPr>
        <w:t xml:space="preserve"> </w:t>
      </w:r>
    </w:p>
    <w:p w:rsidR="00F75AF7" w:rsidRDefault="00F75AF7" w:rsidP="00F75AF7">
      <w:r>
        <w:rPr>
          <w:noProof/>
          <w:lang w:eastAsia="en-ZA"/>
        </w:rPr>
        <w:drawing>
          <wp:anchor distT="0" distB="0" distL="114300" distR="114300" simplePos="0" relativeHeight="251680768" behindDoc="1" locked="0" layoutInCell="1" allowOverlap="1" wp14:anchorId="672C1A43" wp14:editId="21F85DAD">
            <wp:simplePos x="0" y="0"/>
            <wp:positionH relativeFrom="column">
              <wp:posOffset>828675</wp:posOffset>
            </wp:positionH>
            <wp:positionV relativeFrom="paragraph">
              <wp:posOffset>33655</wp:posOffset>
            </wp:positionV>
            <wp:extent cx="4495800" cy="1543050"/>
            <wp:effectExtent l="0" t="0" r="0" b="0"/>
            <wp:wrapTight wrapText="bothSides">
              <wp:wrapPolygon edited="0">
                <wp:start x="0" y="0"/>
                <wp:lineTo x="0" y="21333"/>
                <wp:lineTo x="21508" y="21333"/>
                <wp:lineTo x="215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495800" cy="1543050"/>
                    </a:xfrm>
                    <a:prstGeom prst="rect">
                      <a:avLst/>
                    </a:prstGeom>
                  </pic:spPr>
                </pic:pic>
              </a:graphicData>
            </a:graphic>
          </wp:anchor>
        </w:drawing>
      </w:r>
    </w:p>
    <w:p w:rsidR="00F75AF7" w:rsidRDefault="00F75AF7" w:rsidP="00F75AF7"/>
    <w:p w:rsidR="00F75AF7" w:rsidRDefault="00F75AF7" w:rsidP="00F75AF7"/>
    <w:p w:rsidR="00F75AF7" w:rsidRDefault="00F75AF7" w:rsidP="00F75AF7"/>
    <w:p w:rsidR="00F75AF7" w:rsidRDefault="00F75AF7" w:rsidP="00F75AF7"/>
    <w:p w:rsidR="00F75AF7" w:rsidRDefault="00F75AF7" w:rsidP="00F75AF7"/>
    <w:p w:rsidR="00F75AF7" w:rsidRDefault="00F75AF7" w:rsidP="00720128">
      <w:pPr>
        <w:jc w:val="center"/>
      </w:pPr>
      <w:r>
        <w:t>To get more information about each type of analysis you can visit the website available on the help menu of RegSmart interface.</w:t>
      </w:r>
    </w:p>
    <w:p w:rsidR="0048714C" w:rsidRDefault="0048714C" w:rsidP="00720128">
      <w:pPr>
        <w:jc w:val="center"/>
      </w:pPr>
    </w:p>
    <w:p w:rsidR="0048714C" w:rsidRDefault="0048714C" w:rsidP="00720128">
      <w:pPr>
        <w:jc w:val="center"/>
      </w:pPr>
      <w:r>
        <w:t>If there are any queries or problems, please feel free to contact:</w:t>
      </w:r>
    </w:p>
    <w:p w:rsidR="0048714C" w:rsidRDefault="0048714C" w:rsidP="00720128">
      <w:pPr>
        <w:jc w:val="center"/>
      </w:pPr>
      <w:r>
        <w:t xml:space="preserve">Avinash Singh at </w:t>
      </w:r>
      <w:hyperlink r:id="rId14" w:history="1">
        <w:r w:rsidRPr="0048714C">
          <w:rPr>
            <w:rStyle w:val="Hyperlink"/>
          </w:rPr>
          <w:t>tashan.avi@gmail.com</w:t>
        </w:r>
      </w:hyperlink>
    </w:p>
    <w:p w:rsidR="00F75AF7" w:rsidRDefault="00F75AF7" w:rsidP="00F75AF7"/>
    <w:p w:rsidR="00F75AF7" w:rsidRDefault="00F75AF7" w:rsidP="00F75AF7"/>
    <w:p w:rsidR="00F75AF7" w:rsidRPr="002E4DA7" w:rsidRDefault="0048714C" w:rsidP="00F75AF7">
      <w:r>
        <w:rPr>
          <w:noProof/>
          <w:lang w:eastAsia="en-ZA"/>
        </w:rPr>
        <w:drawing>
          <wp:anchor distT="0" distB="0" distL="114300" distR="114300" simplePos="0" relativeHeight="251682816" behindDoc="1" locked="0" layoutInCell="1" allowOverlap="1" wp14:anchorId="1FE4BF26" wp14:editId="2585EB33">
            <wp:simplePos x="0" y="0"/>
            <wp:positionH relativeFrom="column">
              <wp:posOffset>1181100</wp:posOffset>
            </wp:positionH>
            <wp:positionV relativeFrom="paragraph">
              <wp:posOffset>-540385</wp:posOffset>
            </wp:positionV>
            <wp:extent cx="3286125" cy="2190750"/>
            <wp:effectExtent l="0" t="0" r="9525" b="0"/>
            <wp:wrapTight wrapText="bothSides">
              <wp:wrapPolygon edited="0">
                <wp:start x="0" y="0"/>
                <wp:lineTo x="0" y="21412"/>
                <wp:lineTo x="21537" y="21412"/>
                <wp:lineTo x="21537" y="0"/>
                <wp:lineTo x="0" y="0"/>
              </wp:wrapPolygon>
            </wp:wrapTight>
            <wp:docPr id="17" name="Picture 17" descr="Image result for thank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thank yo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6125" cy="21907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F75AF7" w:rsidRPr="002E4D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2F2CBA"/>
    <w:multiLevelType w:val="hybridMultilevel"/>
    <w:tmpl w:val="4FCEFD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sLAwMrcwNAESRko6SsGpxcWZ+XkgBYa1AK0zaD8sAAAA"/>
  </w:docVars>
  <w:rsids>
    <w:rsidRoot w:val="00F0335D"/>
    <w:rsid w:val="00292C4E"/>
    <w:rsid w:val="002E4DA7"/>
    <w:rsid w:val="0048714C"/>
    <w:rsid w:val="005C5E91"/>
    <w:rsid w:val="005D24D8"/>
    <w:rsid w:val="00672855"/>
    <w:rsid w:val="00715C34"/>
    <w:rsid w:val="00720128"/>
    <w:rsid w:val="00835481"/>
    <w:rsid w:val="009941DD"/>
    <w:rsid w:val="009B5E15"/>
    <w:rsid w:val="00B9145E"/>
    <w:rsid w:val="00C84503"/>
    <w:rsid w:val="00D670D4"/>
    <w:rsid w:val="00E85597"/>
    <w:rsid w:val="00F0335D"/>
    <w:rsid w:val="00F75AF7"/>
    <w:rsid w:val="00F921BA"/>
    <w:rsid w:val="00FF3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483DFE"/>
  <w14:defaultImageDpi w14:val="330"/>
  <w15:chartTrackingRefBased/>
  <w15:docId w15:val="{52D528D1-6ACE-4738-A979-8DF7F0102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C34"/>
    <w:rPr>
      <w:rFonts w:ascii="Segoe UI" w:hAnsi="Segoe UI" w:cs="Segoe UI"/>
      <w:sz w:val="18"/>
      <w:szCs w:val="18"/>
    </w:rPr>
  </w:style>
  <w:style w:type="paragraph" w:styleId="ListParagraph">
    <w:name w:val="List Paragraph"/>
    <w:basedOn w:val="Normal"/>
    <w:uiPriority w:val="34"/>
    <w:qFormat/>
    <w:rsid w:val="00D670D4"/>
    <w:pPr>
      <w:ind w:left="720"/>
      <w:contextualSpacing/>
    </w:pPr>
  </w:style>
  <w:style w:type="character" w:styleId="Hyperlink">
    <w:name w:val="Hyperlink"/>
    <w:basedOn w:val="DefaultParagraphFont"/>
    <w:uiPriority w:val="99"/>
    <w:unhideWhenUsed/>
    <w:rsid w:val="004871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mailto:tashan.avi@gmail.com?subject=Query%20-%20RegSm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2</TotalTime>
  <Pages>5</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Singh</dc:creator>
  <cp:keywords/>
  <dc:description/>
  <cp:lastModifiedBy>Avinash Singh</cp:lastModifiedBy>
  <cp:revision>12</cp:revision>
  <cp:lastPrinted>2017-08-09T21:53:00Z</cp:lastPrinted>
  <dcterms:created xsi:type="dcterms:W3CDTF">2017-08-09T21:47:00Z</dcterms:created>
  <dcterms:modified xsi:type="dcterms:W3CDTF">2017-08-10T14:09:00Z</dcterms:modified>
</cp:coreProperties>
</file>